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ric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stimate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 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29 (14.827, 19.7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841 (14.286, 21.3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51 (-3.774, 4.8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0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01 (-1.661, 0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5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051 (-4.522, 36.6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2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751 (-3.844, 37.3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1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107 (-10.787, 4.5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2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.598 (11.464, 119.7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7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.704 (14.028, 123.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38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rdiovascular Disea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5.514 (897.817, 973.2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3.465 (492.611, 534.3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22.05 (-465.131, -378.9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.848 (-30.972, 13.2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3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714 (-17.069, 26.4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7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561 (-17.487, 44.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9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.598 (-56.553, 269.7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3.707 (8.387, 279.0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7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.109 (-174.857, 249.0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31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4.962 (538.164, 591.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3.308 (240.529, 266.0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11.654 (-341.343, -281.9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012 (10.835, 35.1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.437 (-22.902, -1.9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98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5.449 (-51.504, -19.3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8.553 (85.925, 271.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947 (-31.519, 129.4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3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9.606 (-252.303, -6.9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8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astrointestinal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9.474 (626.263, 672.6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6.6 (960.713, 1032.4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7.127 (304.388, 389.8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5.644 (-81.575, -49.7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7.322 (-75.942, 1.2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322 (-13.455, 70.0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8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23.97 (-824.878, -423.0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24.531 (-484.341, 35.2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9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9.439 (71.011, 727.8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71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fectious Eye Dis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.049 (87.122, 98.9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3.828 (143.838, 163.8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.779 (49.163, 72.3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247 (-10.274, -0.2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08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96 (-10.329, 18.2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8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207 (-5.941, 24.3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3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8.414 (-102.882, -13.9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00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.371 (-109.021, 80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6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.043 (-60.533, 148.6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9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nutri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.449 (46.751, 62.1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.775 (42.35, 59.1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674 (-15.085, 7.7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2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.272 (-16.739, -7.8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0.966 (-16.631, -5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1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06 (-5.909, 8.5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2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5.956 (-174.085, -57.8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4.105 (-169.231, -18.9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41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85 (-73.139, 116.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52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eurologic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9.678 (318.409, 360.9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9.993 (103.067, 116.9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29.685 (-252.053, -207.3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9.966 (-48.832, -31.1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996 (-8.736, 4.7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6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.97 (26.834, 49.1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36.331 (-414.988, -257.6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.007 (-59.069, 37.0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5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5.324 (233.146, 417.5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ther Communicable Disea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6.723 (208.165, 225.2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1.571 (222.343, 240.7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847 (2.262, 27.4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08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0.03 (-25.622, -14.4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86 (-7.601, 12.9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0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716 (11.008, 34.4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1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71.497 (-236.019, -106.9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.268 (40.653, 155.8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8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9.765 (183.262, 356.2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ther Non-Communic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1.666 (472.019, 511.3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5.539 (455.857, 495.2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6.128 (-43.937, 11.6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5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014 (-16.854, 10.8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6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118 (-27.191, 20.9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9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04 (-27.872, 27.6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9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0.078 (-121.311, 81.1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9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8.777 (22.862, 314.6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3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8.855 (11.262, 366.4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71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spiratory Disea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.862 (177.156, 194.5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1.787 (153.998, 169.5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4.075 (-35.756, -12.3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.706 (-18.696, -8.7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.564 (-15.811, -1.3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0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142 (-3.656, 13.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5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3.287 (-160.143, -66.4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026 (-53.079, 49.0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3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.261 (41.966, 180.5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6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spiratory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57.801 (3028.271, 3287.3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25.053 (3382.074, 3668.0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7.252 (174.324, 560.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9.116 (132.248, 285.9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7.862 (-182.043, 66.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6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66.977 (-413.025, -120.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3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01.117 (1193.154, 2209.0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4.251 (-961.344, 832.8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8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765.368 (-2796.29, -734.4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8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um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.58 (173.337, 197.8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6.574 (127.287, 145.8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9.006 (-64.373, -33.6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.3 (-14.41, -4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724 (-11.305, 5.8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3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576 (-3.412, 16.5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9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5.521 (-118.06, -32.9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5.356 (-87.874, 37.1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2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.165 (-25.454, 125.7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93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rinary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31.443 (1561.205, 1701.6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3.237 (1217.906, 1328.5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58.206 (-447.621, -268.7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.227 (6.674, 95.7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4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.634 (-63.011, 33.7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5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5.861 (-131.628, -0.0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97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3.495 (221.054, 805.9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6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6.326 (-137.393, 470.0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8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47.169 (-768.794, 74.4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06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ector-borne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.666 (51.05, 58.2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112 (43.786, 52.4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.554 (-12.192, -0.9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27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.161 (-13.306, -9.0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7.25 (-21.152, -13.3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.089 (-10.542, -1.6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7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7.22 (-68.101, -26.3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25.247 (-310.877, -139.6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78.027 (-266.166, -89.8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30T08:44:34Z</dcterms:created>
  <dcterms:modified xsi:type="dcterms:W3CDTF">2024-09-30T08:4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